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4DAD5116" w14:textId="7B8E9E32" w:rsidR="00C333D5" w:rsidRDefault="0014548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OUTSIDE </w:t>
      </w:r>
      <w:r w:rsidR="00B17376">
        <w:rPr>
          <w:rFonts w:ascii="Calibri" w:eastAsia="Calibri" w:hAnsi="Calibri" w:cs="Calibri"/>
          <w:color w:val="017564"/>
          <w:w w:val="105"/>
          <w:sz w:val="28"/>
          <w:lang w:val="en-US"/>
        </w:rPr>
        <w:t>HUMIDITY</w:t>
      </w: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TRANSMITTER WITH SHIELD</w:t>
      </w:r>
    </w:p>
    <w:p w14:paraId="6A714E0C" w14:textId="09777A87" w:rsidR="00391455" w:rsidRDefault="00B17376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HS</w:t>
      </w:r>
      <w:r w:rsidR="0014548D">
        <w:rPr>
          <w:rFonts w:ascii="Calibri" w:eastAsia="Calibri" w:hAnsi="Calibri" w:cs="Calibri"/>
          <w:color w:val="7E7E7E"/>
          <w:lang w:val="en-US"/>
        </w:rPr>
        <w:t>OB</w:t>
      </w:r>
      <w:r w:rsidR="00C333D5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61F0A6A" w14:textId="77777777" w:rsidR="00C333D5" w:rsidRPr="000230EC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09670A67" w14:textId="48DB09FD" w:rsidR="0014548D" w:rsidRDefault="00B17376" w:rsidP="00B17376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1737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outside humidity transmitter uses a highly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1737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curate and reliable Thermoset Polymer bas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1737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apacitance humidity sensor and state-of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1737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-art digital linearization and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1737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mpensated circuitry to monitor humidity levels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1737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t is available in a weatherproof enclosure th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1737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s ease of installation and protection fro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1737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elements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A sun and wind shield </w:t>
      </w:r>
      <w:proofErr w:type="gramStart"/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s</w:t>
      </w:r>
      <w:proofErr w:type="gramEnd"/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provided to prevent false readings.</w:t>
      </w:r>
    </w:p>
    <w:p w14:paraId="0F5E9CF7" w14:textId="3F4D0935" w:rsidR="00AE3CA4" w:rsidRPr="00D501B2" w:rsidRDefault="00391455" w:rsidP="0014548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501B2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16E9E916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269F9CFA" w14:textId="466B3119" w:rsidR="00DE1CAF" w:rsidRDefault="00DE1CAF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Available with 4-20mA, 0-5Vdc or 0-10Vdc analog outputs</w:t>
      </w:r>
    </w:p>
    <w:p w14:paraId="19475E13" w14:textId="5C13FE23" w:rsidR="00DE1CAF" w:rsidRDefault="00DE1CAF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Three temperature ranges, 0-35C, 0-50C or 0-100C options.</w:t>
      </w:r>
    </w:p>
    <w:p w14:paraId="06096EBE" w14:textId="55FCDB56" w:rsidR="00DE1CAF" w:rsidRDefault="00DE1CAF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CB conformal coated for environmental protection.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4B6B1AAA" w:rsidR="004E3C65" w:rsidRDefault="00E846FE" w:rsidP="004E3C65">
      <w:p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br/>
      </w:r>
    </w:p>
    <w:p w14:paraId="66EACA17" w14:textId="5857C87E" w:rsidR="00E846FE" w:rsidRDefault="00E846FE" w:rsidP="004E3C65">
      <w:pPr>
        <w:jc w:val="both"/>
        <w:rPr>
          <w:color w:val="7F7F7F" w:themeColor="text1" w:themeTint="80"/>
        </w:rPr>
      </w:pPr>
    </w:p>
    <w:p w14:paraId="3AB37871" w14:textId="12206BC2" w:rsidR="00E846FE" w:rsidRDefault="00E846FE" w:rsidP="004E3C65">
      <w:pPr>
        <w:jc w:val="both"/>
        <w:rPr>
          <w:color w:val="7F7F7F" w:themeColor="text1" w:themeTint="80"/>
        </w:rPr>
      </w:pPr>
    </w:p>
    <w:p w14:paraId="00D2A9C0" w14:textId="2CC6EE09" w:rsidR="00E846FE" w:rsidRDefault="00E846FE" w:rsidP="004E3C65">
      <w:pPr>
        <w:jc w:val="both"/>
        <w:rPr>
          <w:color w:val="7F7F7F" w:themeColor="text1" w:themeTint="80"/>
        </w:rPr>
      </w:pPr>
    </w:p>
    <w:p w14:paraId="66A6AD74" w14:textId="23592CD9" w:rsidR="00E846FE" w:rsidRDefault="00E846FE" w:rsidP="004E3C65">
      <w:pPr>
        <w:jc w:val="both"/>
        <w:rPr>
          <w:color w:val="7F7F7F" w:themeColor="text1" w:themeTint="80"/>
        </w:rPr>
      </w:pPr>
    </w:p>
    <w:p w14:paraId="2F1A39A1" w14:textId="1C21A331" w:rsidR="00E846FE" w:rsidRDefault="00E846FE" w:rsidP="004E3C65">
      <w:pPr>
        <w:jc w:val="both"/>
        <w:rPr>
          <w:color w:val="7F7F7F" w:themeColor="text1" w:themeTint="80"/>
        </w:rPr>
      </w:pPr>
    </w:p>
    <w:p w14:paraId="517E5023" w14:textId="77777777" w:rsidR="00E846FE" w:rsidRPr="004E3C65" w:rsidRDefault="00E846FE" w:rsidP="004E3C65">
      <w:pPr>
        <w:jc w:val="both"/>
        <w:rPr>
          <w:color w:val="7F7F7F" w:themeColor="text1" w:themeTint="80"/>
        </w:rPr>
      </w:pPr>
    </w:p>
    <w:p w14:paraId="23B0EB01" w14:textId="528A6C36" w:rsidR="00171764" w:rsidRDefault="00171764" w:rsidP="00171764">
      <w:pPr>
        <w:jc w:val="both"/>
        <w:rPr>
          <w:color w:val="7F7F7F" w:themeColor="text1" w:themeTint="80"/>
        </w:rPr>
      </w:pPr>
    </w:p>
    <w:p w14:paraId="2366315B" w14:textId="22802C74" w:rsidR="00A324DD" w:rsidRDefault="00A324DD" w:rsidP="00171764">
      <w:pPr>
        <w:jc w:val="both"/>
        <w:rPr>
          <w:color w:val="7F7F7F" w:themeColor="text1" w:themeTint="80"/>
        </w:rPr>
      </w:pPr>
    </w:p>
    <w:p w14:paraId="2A36210E" w14:textId="799ED16D" w:rsidR="00A324DD" w:rsidRDefault="00A324DD" w:rsidP="00171764">
      <w:pPr>
        <w:jc w:val="both"/>
        <w:rPr>
          <w:color w:val="7F7F7F" w:themeColor="text1" w:themeTint="80"/>
        </w:rPr>
      </w:pPr>
    </w:p>
    <w:p w14:paraId="5CD53D67" w14:textId="7BA18D87" w:rsidR="00A324DD" w:rsidRDefault="00A324DD" w:rsidP="00171764">
      <w:pPr>
        <w:jc w:val="both"/>
        <w:rPr>
          <w:color w:val="7F7F7F" w:themeColor="text1" w:themeTint="80"/>
        </w:rPr>
      </w:pPr>
    </w:p>
    <w:p w14:paraId="7FBF7092" w14:textId="6E4E8D0B" w:rsidR="00A324DD" w:rsidRDefault="00A324DD" w:rsidP="00171764">
      <w:pPr>
        <w:jc w:val="both"/>
        <w:rPr>
          <w:color w:val="7F7F7F" w:themeColor="text1" w:themeTint="80"/>
        </w:rPr>
      </w:pPr>
    </w:p>
    <w:p w14:paraId="5685D083" w14:textId="669D129F" w:rsidR="00A324DD" w:rsidRDefault="00A324DD" w:rsidP="00171764">
      <w:pPr>
        <w:jc w:val="both"/>
        <w:rPr>
          <w:color w:val="7F7F7F" w:themeColor="text1" w:themeTint="80"/>
        </w:rPr>
      </w:pPr>
    </w:p>
    <w:p w14:paraId="32E04038" w14:textId="77777777" w:rsidR="00A324DD" w:rsidRDefault="00A324DD" w:rsidP="00171764">
      <w:pPr>
        <w:jc w:val="both"/>
        <w:rPr>
          <w:color w:val="7F7F7F" w:themeColor="text1" w:themeTint="80"/>
        </w:rPr>
      </w:pPr>
    </w:p>
    <w:p w14:paraId="41CF8374" w14:textId="36E75D3C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324DD" w:rsidRPr="0043200B" w14:paraId="24081BE9" w14:textId="77777777" w:rsidTr="00222C33">
        <w:trPr>
          <w:trHeight w:val="340"/>
        </w:trPr>
        <w:tc>
          <w:tcPr>
            <w:tcW w:w="3397" w:type="dxa"/>
            <w:shd w:val="clear" w:color="auto" w:fill="007464"/>
          </w:tcPr>
          <w:p w14:paraId="078978C3" w14:textId="77777777" w:rsidR="00A324DD" w:rsidRPr="0043200B" w:rsidRDefault="00A324DD" w:rsidP="00222C33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3FEA8BF5" w14:textId="77777777" w:rsidR="00A324DD" w:rsidRPr="0043200B" w:rsidRDefault="00A324DD" w:rsidP="00222C33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324DD" w:rsidRPr="001C6596" w14:paraId="18BCBB78" w14:textId="77777777" w:rsidTr="00222C33">
        <w:trPr>
          <w:trHeight w:val="266"/>
        </w:trPr>
        <w:tc>
          <w:tcPr>
            <w:tcW w:w="3397" w:type="dxa"/>
          </w:tcPr>
          <w:p w14:paraId="66236E51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SENSOR TYPE </w:t>
            </w:r>
          </w:p>
        </w:tc>
        <w:tc>
          <w:tcPr>
            <w:tcW w:w="6804" w:type="dxa"/>
          </w:tcPr>
          <w:p w14:paraId="784C0DDC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Thermoset polymer based capacitive</w:t>
            </w:r>
          </w:p>
        </w:tc>
      </w:tr>
      <w:tr w:rsidR="00A324DD" w:rsidRPr="001C6596" w14:paraId="6F075718" w14:textId="77777777" w:rsidTr="00222C33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B709887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SENSOR ACCURA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9833C8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2, 3, or 5 %RH (5 to 95 %RH)</w:t>
            </w:r>
          </w:p>
        </w:tc>
      </w:tr>
      <w:tr w:rsidR="00A324DD" w:rsidRPr="001C6596" w14:paraId="0D65EC56" w14:textId="77777777" w:rsidTr="00222C33">
        <w:trPr>
          <w:trHeight w:val="265"/>
        </w:trPr>
        <w:tc>
          <w:tcPr>
            <w:tcW w:w="3397" w:type="dxa"/>
          </w:tcPr>
          <w:p w14:paraId="07A532F3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MEASUREMENT RANGE</w:t>
            </w:r>
          </w:p>
        </w:tc>
        <w:tc>
          <w:tcPr>
            <w:tcW w:w="6804" w:type="dxa"/>
          </w:tcPr>
          <w:p w14:paraId="67A0583C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0 to 100 %RH</w:t>
            </w:r>
          </w:p>
        </w:tc>
      </w:tr>
      <w:tr w:rsidR="00A324DD" w:rsidRPr="001C6596" w14:paraId="59E69F71" w14:textId="77777777" w:rsidTr="00222C33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A28605C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TEMPERATURE DEPENDENCE </w:t>
            </w:r>
          </w:p>
        </w:tc>
        <w:tc>
          <w:tcPr>
            <w:tcW w:w="6804" w:type="dxa"/>
            <w:shd w:val="clear" w:color="auto" w:fill="E7E6E6" w:themeFill="background2"/>
          </w:tcPr>
          <w:p w14:paraId="1A0556FB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0.05 %RH/°C</w:t>
            </w:r>
          </w:p>
        </w:tc>
      </w:tr>
      <w:tr w:rsidR="00A324DD" w:rsidRPr="001C6596" w14:paraId="1B333A66" w14:textId="77777777" w:rsidTr="00222C33">
        <w:trPr>
          <w:trHeight w:val="265"/>
        </w:trPr>
        <w:tc>
          <w:tcPr>
            <w:tcW w:w="3397" w:type="dxa"/>
          </w:tcPr>
          <w:p w14:paraId="7F7F9E18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HYSTERESIS </w:t>
            </w:r>
          </w:p>
        </w:tc>
        <w:tc>
          <w:tcPr>
            <w:tcW w:w="6804" w:type="dxa"/>
          </w:tcPr>
          <w:p w14:paraId="5DE0FC13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1.5 %RH maximum</w:t>
            </w:r>
          </w:p>
        </w:tc>
      </w:tr>
      <w:tr w:rsidR="00A324DD" w:rsidRPr="001C6596" w14:paraId="4681B98D" w14:textId="77777777" w:rsidTr="00222C33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7541833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REPEATA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311866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0.5 %RH typical</w:t>
            </w:r>
          </w:p>
        </w:tc>
      </w:tr>
      <w:tr w:rsidR="00A324DD" w:rsidRPr="001C6596" w14:paraId="14D0FFD8" w14:textId="77777777" w:rsidTr="00222C33">
        <w:trPr>
          <w:trHeight w:val="265"/>
        </w:trPr>
        <w:tc>
          <w:tcPr>
            <w:tcW w:w="3397" w:type="dxa"/>
          </w:tcPr>
          <w:p w14:paraId="79B82E69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STABILITY </w:t>
            </w:r>
          </w:p>
        </w:tc>
        <w:tc>
          <w:tcPr>
            <w:tcW w:w="6804" w:type="dxa"/>
          </w:tcPr>
          <w:p w14:paraId="29D96A55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1% RH typical at 50 %RH in 5 years</w:t>
            </w:r>
          </w:p>
        </w:tc>
      </w:tr>
      <w:tr w:rsidR="00A324DD" w:rsidRPr="001C6596" w14:paraId="524273E0" w14:textId="77777777" w:rsidTr="00222C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30F3C774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AMBIENT OPERATING RANGE </w:t>
            </w:r>
          </w:p>
        </w:tc>
        <w:tc>
          <w:tcPr>
            <w:tcW w:w="6804" w:type="dxa"/>
            <w:shd w:val="clear" w:color="auto" w:fill="E7E6E6" w:themeFill="background2"/>
          </w:tcPr>
          <w:p w14:paraId="133779A5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-40 to 50°C (-40 to 122°F)</w:t>
            </w:r>
          </w:p>
        </w:tc>
      </w:tr>
      <w:tr w:rsidR="00A324DD" w:rsidRPr="001C6596" w14:paraId="7102BEEF" w14:textId="77777777" w:rsidTr="00222C33">
        <w:trPr>
          <w:trHeight w:val="265"/>
        </w:trPr>
        <w:tc>
          <w:tcPr>
            <w:tcW w:w="3397" w:type="dxa"/>
          </w:tcPr>
          <w:p w14:paraId="5A643669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</w:tcPr>
          <w:p w14:paraId="51883269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5 to 95 %RH non-condensing</w:t>
            </w:r>
          </w:p>
        </w:tc>
      </w:tr>
      <w:tr w:rsidR="00A324DD" w:rsidRPr="001C6596" w14:paraId="0FBF78B0" w14:textId="77777777" w:rsidTr="00222C33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163BA08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POWER SUPPLY </w:t>
            </w:r>
          </w:p>
        </w:tc>
        <w:tc>
          <w:tcPr>
            <w:tcW w:w="6804" w:type="dxa"/>
            <w:shd w:val="clear" w:color="auto" w:fill="E7E6E6" w:themeFill="background2"/>
          </w:tcPr>
          <w:p w14:paraId="39E48B44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24 Vac/dc</w:t>
            </w:r>
            <w:r>
              <w:rPr>
                <w:rFonts w:asciiTheme="minorHAnsi" w:hAnsiTheme="minorHAnsi"/>
                <w:sz w:val="22"/>
                <w:szCs w:val="22"/>
              </w:rPr>
              <w:t>,</w:t>
            </w:r>
            <w:r w:rsidRPr="001C6596">
              <w:rPr>
                <w:rFonts w:asciiTheme="minorHAnsi" w:hAnsiTheme="minorHAnsi"/>
                <w:sz w:val="22"/>
                <w:szCs w:val="22"/>
              </w:rPr>
              <w:t xml:space="preserve"> ±10%</w:t>
            </w:r>
          </w:p>
        </w:tc>
      </w:tr>
      <w:tr w:rsidR="00A324DD" w:rsidRPr="001C6596" w14:paraId="43DE05B1" w14:textId="77777777" w:rsidTr="00222C33">
        <w:trPr>
          <w:trHeight w:val="265"/>
        </w:trPr>
        <w:tc>
          <w:tcPr>
            <w:tcW w:w="3397" w:type="dxa"/>
          </w:tcPr>
          <w:p w14:paraId="3F85A844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ONSUMPTION</w:t>
            </w:r>
            <w:r w:rsidRPr="00615C28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</w:tcPr>
          <w:p w14:paraId="0595189D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615C28">
              <w:rPr>
                <w:rFonts w:asciiTheme="minorHAnsi" w:hAnsiTheme="minorHAnsi"/>
                <w:sz w:val="22"/>
                <w:szCs w:val="22"/>
              </w:rPr>
              <w:t>22 mA</w:t>
            </w:r>
          </w:p>
        </w:tc>
      </w:tr>
      <w:tr w:rsidR="00A324DD" w:rsidRPr="001C6596" w14:paraId="61428411" w14:textId="77777777" w:rsidTr="00222C33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78D3C28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INPUT VOLTAGE EFFECT </w:t>
            </w:r>
          </w:p>
        </w:tc>
        <w:tc>
          <w:tcPr>
            <w:tcW w:w="6804" w:type="dxa"/>
            <w:shd w:val="clear" w:color="auto" w:fill="E7E6E6" w:themeFill="background2"/>
          </w:tcPr>
          <w:p w14:paraId="404990BD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Negligible over specified operating range</w:t>
            </w:r>
          </w:p>
        </w:tc>
      </w:tr>
      <w:tr w:rsidR="00A324DD" w:rsidRPr="00615C28" w14:paraId="18594E95" w14:textId="77777777" w:rsidTr="00222C33">
        <w:trPr>
          <w:trHeight w:val="265"/>
        </w:trPr>
        <w:tc>
          <w:tcPr>
            <w:tcW w:w="3397" w:type="dxa"/>
          </w:tcPr>
          <w:p w14:paraId="4FD15F1C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PROTECTION CIRCUITRY </w:t>
            </w:r>
          </w:p>
        </w:tc>
        <w:tc>
          <w:tcPr>
            <w:tcW w:w="6804" w:type="dxa"/>
          </w:tcPr>
          <w:p w14:paraId="2E3A9455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Reverse voltage protected and output limited</w:t>
            </w:r>
          </w:p>
        </w:tc>
      </w:tr>
      <w:tr w:rsidR="00A324DD" w:rsidRPr="00615C28" w14:paraId="6E290058" w14:textId="77777777" w:rsidTr="00222C33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35286B78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UTPUT SIGNAL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AAF9D0E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4-20 mA current loop, 0-5 Vdc, 0-10 Vdc, or 0-1 Vdc (jumper selectable)</w:t>
            </w:r>
          </w:p>
        </w:tc>
      </w:tr>
      <w:tr w:rsidR="00A324DD" w:rsidRPr="00615C28" w14:paraId="2E9E62D9" w14:textId="77777777" w:rsidTr="00222C33">
        <w:trPr>
          <w:trHeight w:val="265"/>
        </w:trPr>
        <w:tc>
          <w:tcPr>
            <w:tcW w:w="3397" w:type="dxa"/>
          </w:tcPr>
          <w:p w14:paraId="35FF1D24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UTPUT DRIVE @ 24 VDC </w:t>
            </w:r>
          </w:p>
        </w:tc>
        <w:tc>
          <w:tcPr>
            <w:tcW w:w="6804" w:type="dxa"/>
          </w:tcPr>
          <w:p w14:paraId="170DBA95" w14:textId="77777777" w:rsidR="00A324DD" w:rsidRDefault="00A324DD" w:rsidP="00222C33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Current: 550Ω max</w:t>
            </w:r>
          </w:p>
          <w:p w14:paraId="04BBAB11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Voltage: 10,000Ω min</w:t>
            </w:r>
          </w:p>
        </w:tc>
      </w:tr>
      <w:tr w:rsidR="00A324DD" w:rsidRPr="00615C28" w14:paraId="098E1838" w14:textId="77777777" w:rsidTr="00222C33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0D42F71A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INTERNAL ADJUSTMENTS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D0E52DF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Clearly marked ZERO and SPAN pots</w:t>
            </w:r>
          </w:p>
        </w:tc>
      </w:tr>
      <w:tr w:rsidR="00A324DD" w:rsidRPr="00615C28" w14:paraId="137EFF35" w14:textId="77777777" w:rsidTr="00222C33">
        <w:trPr>
          <w:trHeight w:val="265"/>
        </w:trPr>
        <w:tc>
          <w:tcPr>
            <w:tcW w:w="3397" w:type="dxa"/>
          </w:tcPr>
          <w:p w14:paraId="2B43E2B4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PTIONAL TEMPERATURE SENSOR </w:t>
            </w:r>
          </w:p>
        </w:tc>
        <w:tc>
          <w:tcPr>
            <w:tcW w:w="6804" w:type="dxa"/>
          </w:tcPr>
          <w:p w14:paraId="665CDC5E" w14:textId="77777777" w:rsidR="00A324DD" w:rsidRPr="00615C28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Various RTD’s and thermistors available as 2 wire resistance output</w:t>
            </w:r>
          </w:p>
        </w:tc>
      </w:tr>
      <w:tr w:rsidR="00A324DD" w:rsidRPr="001C6596" w14:paraId="76D41AAC" w14:textId="77777777" w:rsidTr="00222C33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0A114DCD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ENCLOSURE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4E27821" w14:textId="77777777" w:rsidR="00A324DD" w:rsidRDefault="00A324DD" w:rsidP="00222C33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A: </w:t>
            </w:r>
            <w:r>
              <w:rPr>
                <w:rFonts w:asciiTheme="minorHAnsi" w:hAnsiTheme="minorHAnsi"/>
                <w:sz w:val="22"/>
                <w:szCs w:val="22"/>
              </w:rPr>
              <w:t>Polycarbonate</w:t>
            </w:r>
            <w:r w:rsidRPr="001C6596">
              <w:rPr>
                <w:rFonts w:asciiTheme="minorHAnsi" w:hAnsiTheme="minorHAnsi"/>
                <w:sz w:val="22"/>
                <w:szCs w:val="22"/>
              </w:rPr>
              <w:t>, UL94-V0, IP65 (NEMA 4X)</w:t>
            </w:r>
          </w:p>
          <w:p w14:paraId="0F276ED8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E: Same as A, with thread adapter (1/2” NPT to M15) and cable gland fitting</w:t>
            </w:r>
          </w:p>
        </w:tc>
      </w:tr>
      <w:tr w:rsidR="00A324DD" w:rsidRPr="001C6596" w14:paraId="6B82C604" w14:textId="77777777" w:rsidTr="00222C33">
        <w:trPr>
          <w:trHeight w:val="265"/>
        </w:trPr>
        <w:tc>
          <w:tcPr>
            <w:tcW w:w="3397" w:type="dxa"/>
          </w:tcPr>
          <w:p w14:paraId="42104041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TERMINATION </w:t>
            </w:r>
          </w:p>
        </w:tc>
        <w:tc>
          <w:tcPr>
            <w:tcW w:w="6804" w:type="dxa"/>
          </w:tcPr>
          <w:p w14:paraId="047DDC8D" w14:textId="77777777" w:rsidR="00A324DD" w:rsidRPr="001C6596" w:rsidRDefault="00A324DD" w:rsidP="00222C33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Screw terminal block (14 to 22 AWG)</w:t>
            </w:r>
          </w:p>
        </w:tc>
      </w:tr>
      <w:tr w:rsidR="00A324DD" w:rsidRPr="001C6596" w14:paraId="37FCF55D" w14:textId="77777777" w:rsidTr="00222C33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12F37B85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COUNTRY OF ORIGI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1D65EBB" w14:textId="77777777" w:rsidR="00A324DD" w:rsidRPr="001C6596" w:rsidRDefault="00A324DD" w:rsidP="00222C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Canada</w:t>
            </w:r>
          </w:p>
        </w:tc>
      </w:tr>
    </w:tbl>
    <w:p w14:paraId="6DDEACBE" w14:textId="37A7D506" w:rsidR="00433EC7" w:rsidRDefault="00433EC7" w:rsidP="00D501B2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6FDC39" w14:textId="77777777" w:rsidR="00A0327B" w:rsidRDefault="00A0327B" w:rsidP="00546523">
      <w:r>
        <w:separator/>
      </w:r>
    </w:p>
  </w:endnote>
  <w:endnote w:type="continuationSeparator" w:id="0">
    <w:p w14:paraId="4FFCAAB3" w14:textId="77777777" w:rsidR="00A0327B" w:rsidRDefault="00A0327B" w:rsidP="00546523">
      <w:r>
        <w:continuationSeparator/>
      </w:r>
    </w:p>
  </w:endnote>
  <w:endnote w:type="continuationNotice" w:id="1">
    <w:p w14:paraId="0AF455F3" w14:textId="77777777" w:rsidR="00A0327B" w:rsidRDefault="00A032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25CCBE6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953236">
                            <w:rPr>
                              <w:color w:val="FFFFFF" w:themeColor="background1"/>
                              <w:sz w:val="16"/>
                            </w:rPr>
                            <w:t>HS</w:t>
                          </w:r>
                          <w:r w:rsidR="00DE1CAF">
                            <w:rPr>
                              <w:color w:val="FFFFFF" w:themeColor="background1"/>
                              <w:sz w:val="16"/>
                            </w:rPr>
                            <w:t>OB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25CCBE6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953236">
                      <w:rPr>
                        <w:color w:val="FFFFFF" w:themeColor="background1"/>
                        <w:sz w:val="16"/>
                      </w:rPr>
                      <w:t>HS</w:t>
                    </w:r>
                    <w:r w:rsidR="00DE1CAF">
                      <w:rPr>
                        <w:color w:val="FFFFFF" w:themeColor="background1"/>
                        <w:sz w:val="16"/>
                      </w:rPr>
                      <w:t>OB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52BBE" w14:textId="77777777" w:rsidR="00A0327B" w:rsidRDefault="00A0327B" w:rsidP="00546523">
      <w:r>
        <w:separator/>
      </w:r>
    </w:p>
  </w:footnote>
  <w:footnote w:type="continuationSeparator" w:id="0">
    <w:p w14:paraId="2D6C1D9B" w14:textId="77777777" w:rsidR="00A0327B" w:rsidRDefault="00A0327B" w:rsidP="00546523">
      <w:r>
        <w:continuationSeparator/>
      </w:r>
    </w:p>
  </w:footnote>
  <w:footnote w:type="continuationNotice" w:id="1">
    <w:p w14:paraId="6DB70BE6" w14:textId="77777777" w:rsidR="00A0327B" w:rsidRDefault="00A032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wFAFh0dU8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4548D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1FCB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4F4458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2E27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6458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53236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27B"/>
    <w:rsid w:val="00A035AE"/>
    <w:rsid w:val="00A07814"/>
    <w:rsid w:val="00A14A00"/>
    <w:rsid w:val="00A2069C"/>
    <w:rsid w:val="00A2276B"/>
    <w:rsid w:val="00A324DD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17376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01B2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CAF"/>
    <w:rsid w:val="00DE1E3A"/>
    <w:rsid w:val="00DE4AF6"/>
    <w:rsid w:val="00DF6D06"/>
    <w:rsid w:val="00DF7000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46FE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D501B2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Bruce Hicks</cp:lastModifiedBy>
  <cp:revision>3</cp:revision>
  <cp:lastPrinted>2019-12-14T14:35:00Z</cp:lastPrinted>
  <dcterms:created xsi:type="dcterms:W3CDTF">2020-04-20T18:58:00Z</dcterms:created>
  <dcterms:modified xsi:type="dcterms:W3CDTF">2020-04-20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HSOB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